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Kyoto,</w:t>
      </w:r>
      <w:r>
        <w:t xml:space="preserve"> </w:t>
      </w:r>
      <w:r>
        <w:t xml:space="preserve">Japan</w:t>
      </w:r>
    </w:p>
    <w:bookmarkStart w:id="21" w:name="X0c93b46bdd6a3128df3291bdf14947671eb25f6"/>
    <w:p>
      <w:pPr>
        <w:pStyle w:val="Heading1"/>
      </w:pPr>
      <w:r>
        <w:t xml:space="preserve">Internship Application Letter for Dental Internship in Kyoto, Japa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Kyoto Dental Clinic &amp; International Training Program</w:t>
      </w:r>
      <w:r>
        <w:br/>
      </w:r>
      <w:r>
        <w:t xml:space="preserve">247 Kawaramachi Street, Shimogyo-ku</w:t>
      </w:r>
      <w:r>
        <w:br/>
      </w:r>
      <w:r>
        <w:t xml:space="preserve">Kyoto 600-8211, Japan</w:t>
      </w:r>
    </w:p>
    <w:bookmarkStart w:id="20" w:name="Xf04ee446ff06ecaac4adc76ddcae127f96dbb12"/>
    <w:p>
      <w:pPr>
        <w:pStyle w:val="Heading2"/>
      </w:pPr>
      <w:r>
        <w:t xml:space="preserve">Subject: Internship Application for Dental Training Program in Kyoto, Japan</w:t>
      </w:r>
    </w:p>
    <w:p>
      <w:pPr>
        <w:pStyle w:val="FirstParagraph"/>
      </w:pPr>
      <w:r>
        <w:t xml:space="preserve">Dear Hiring Committee,</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Dental Internship Program at Kyoto Dental Clinic, a prestigious institution located in the heart of historic Japan Kyoto. As an aspiring dental professional deeply committed to mastering advanced restorative techniques within a culturally rich healthcare environment, I believe this internship represents the pivotal opportunity to refine my clinical skills while immersing myself in Japan's exceptional dental traditions and cutting-edge practices.</w:t>
      </w:r>
    </w:p>
    <w:p>
      <w:pPr>
        <w:pStyle w:val="BodyText"/>
      </w:pPr>
      <w:r>
        <w:t xml:space="preserve">Having completed my undergraduate studies in Dental Science at [Your University], I have developed a strong foundation in operative dentistry, pediatric care, and preventive treatments. However, it is the unique convergence of Japan's meticulous attention to detail—evident in everything from traditional crafts to modern healthcare—and Kyoto's status as a global hub for dental innovation that compels me to pursue this</w:t>
      </w:r>
      <w:r>
        <w:t xml:space="preserve"> </w:t>
      </w:r>
      <w:r>
        <w:rPr>
          <w:bCs/>
          <w:b/>
        </w:rPr>
        <w:t xml:space="preserve">Dentist</w:t>
      </w:r>
      <w:r>
        <w:t xml:space="preserve"> </w:t>
      </w:r>
      <w:r>
        <w:t xml:space="preserve">internship specifically in</w:t>
      </w:r>
      <w:r>
        <w:t xml:space="preserve"> </w:t>
      </w:r>
      <w:r>
        <w:rPr>
          <w:bCs/>
          <w:b/>
        </w:rPr>
        <w:t xml:space="preserve">Japan Kyoto</w:t>
      </w:r>
      <w:r>
        <w:t xml:space="preserve">. The city’s harmonious blend of ancient temples and state-of-the-art medical facilities creates an unparalleled setting for professional growth, where I can learn from practitioners who seamlessly integrate centuries-old philosophies with contemporary dental technology.</w:t>
      </w:r>
    </w:p>
    <w:p>
      <w:pPr>
        <w:pStyle w:val="BodyText"/>
      </w:pPr>
      <w:r>
        <w:t xml:space="preserve">My fascination with Japanese dental practices began during my university's comparative dentistry seminar, where we studied the Edo-period (1603–1868) development of oral hygiene rituals and their influence on today’s emphasis on preventive care. I was particularly struck by how Kyoto-based clinics prioritize patient-centered approaches rooted in respect for individual needs—values I have sought to embody through my volunteer work at community health centers, where I assisted underserved populations with basic dental screenings. This experience deepened my understanding that true excellence in dentistry transcends technical skill; it requires cultural sensitivity and an unwavering commitment to holistic patient well-being, principles I am eager to absorb from mentors in Kyoto.</w:t>
      </w:r>
    </w:p>
    <w:p>
      <w:pPr>
        <w:pStyle w:val="BodyText"/>
      </w:pPr>
      <w:r>
        <w:t xml:space="preserve">What draws me most specifically to this internship is Kyoto Dental Clinic’s renowned focus on minimally invasive procedures and digital dentistry. I have closely followed your clinic’s publications on CAD/CAM technology and biomimetic restorations—techniques not yet widely implemented in my home country. As an intern, I am prepared to contribute diligently to clinical operations while learning under your esteemed team. My proficiency in English ensures seamless communication during patient consultations, and I am actively studying Japanese (N5 level) through online courses to better engage with patients and colleagues. I understand that linguistic and cultural fluency is essential for effective healthcare delivery in</w:t>
      </w:r>
      <w:r>
        <w:t xml:space="preserve"> </w:t>
      </w:r>
      <w:r>
        <w:rPr>
          <w:bCs/>
          <w:b/>
        </w:rPr>
        <w:t xml:space="preserve">Japan Kyoto</w:t>
      </w:r>
      <w:r>
        <w:t xml:space="preserve">, where respect for hierarchy and consensus-driven decision-making shapes all professional interactions.</w:t>
      </w:r>
    </w:p>
    <w:p>
      <w:pPr>
        <w:pStyle w:val="BodyText"/>
      </w:pPr>
      <w:r>
        <w:t xml:space="preserve">In my academic journey, I have cultivated technical competencies directly relevant to this internship: 3D dental modeling using Exocad software, digital impression techniques, and evidence-based treatment planning. During a clinical rotation at [Hospital Name], I assisted in over 200 restorative procedures while documenting outcomes with meticulous accuracy—a practice I recognize as vital in Japan’s data-driven healthcare system. I am eager to apply these skills within Kyoto Dental Clinic’s framework, where precision and documentation are paramount. Moreover, my volunteer work organizing dental outreach events has honed my ability to collaborate across diverse teams—experience that aligns perfectly with Japan's emphasis on collective effort ("wa") in medical settings.</w:t>
      </w:r>
    </w:p>
    <w:p>
      <w:pPr>
        <w:pStyle w:val="BodyText"/>
      </w:pPr>
      <w:r>
        <w:t xml:space="preserve">My aspiration extends beyond technical mastery; I aim to contribute meaningfully to the Japanese dental community’s evolution. Kyoto, as a city that preserves its heritage while embracing innovation, offers the ideal backdrop for this mission. I have researched how Kyoto-based dental associations champion sustainability through eco-friendly materials and waste-reduction protocols—initiatives I am passionate about supporting. As a future</w:t>
      </w:r>
      <w:r>
        <w:t xml:space="preserve"> </w:t>
      </w:r>
      <w:r>
        <w:rPr>
          <w:bCs/>
          <w:b/>
        </w:rPr>
        <w:t xml:space="preserve">Dentist</w:t>
      </w:r>
      <w:r>
        <w:t xml:space="preserve">, I intend to advocate for similar practices in my home country, inspired by Japan’s leadership in ethical dentistry. This internship would provide the immersive cultural context to understand how environmental consciousness integrates with patient care—a perspective invaluable to global dental practice.</w:t>
      </w:r>
    </w:p>
    <w:p>
      <w:pPr>
        <w:pStyle w:val="BodyText"/>
      </w:pPr>
      <w:r>
        <w:t xml:space="preserve">I am fully aware that an internship in</w:t>
      </w:r>
      <w:r>
        <w:t xml:space="preserve"> </w:t>
      </w:r>
      <w:r>
        <w:rPr>
          <w:bCs/>
          <w:b/>
        </w:rPr>
        <w:t xml:space="preserve">Japan Kyoto</w:t>
      </w:r>
      <w:r>
        <w:t xml:space="preserve"> </w:t>
      </w:r>
      <w:r>
        <w:t xml:space="preserve">demands adaptability and humility. I welcome the challenge of adjusting to Japan’s rigorous clinical standards, including strict infection control protocols and precise diagnostic workflows. My experience shadowing dentists across three countries has taught me to observe attentively, ask insightful questions, and absorb knowledge with patience—qualities I will bring daily to your clinic. I am prepared for the full-time commitment required (12 months) and can arrange my visa through Japan’s "Engineer/Specialist in Humanities/International Services" visa category upon acceptance.</w:t>
      </w:r>
    </w:p>
    <w:p>
      <w:pPr>
        <w:pStyle w:val="BodyText"/>
      </w:pPr>
      <w:r>
        <w:t xml:space="preserve">The significance of this</w:t>
      </w:r>
      <w:r>
        <w:t xml:space="preserve"> </w:t>
      </w:r>
      <w:r>
        <w:rPr>
          <w:bCs/>
          <w:b/>
        </w:rPr>
        <w:t xml:space="preserve">Internship Application Letter</w:t>
      </w:r>
      <w:r>
        <w:t xml:space="preserve"> </w:t>
      </w:r>
      <w:r>
        <w:t xml:space="preserve">cannot be overstated: it represents my dedication to becoming a globally competent dental professional who honors tradition while advancing care. Kyoto’s legacy as the cultural capital of Japan—where every tea ceremony teaches mindfulness and every temple garden embodies balance—mirrors the philosophy I seek to bring to dentistry. To learn from practitioners who treat each patient encounter as an opportunity for both healing and harmony is a privilege I humbly request.</w:t>
      </w:r>
    </w:p>
    <w:p>
      <w:pPr>
        <w:pStyle w:val="BodyText"/>
      </w:pPr>
      <w:r>
        <w:t xml:space="preserve">I have attached my CV, academic transcripts, and three letters of recommendation detailing my clinical aptitude. Thank you for considering my application. I welcome the opportunity to discuss how my proactive approach, cultural curiosity, and unwavering dedication align with Kyoto Dental Clinic’s mission during an interview at your convenience.</w:t>
      </w:r>
    </w:p>
    <w:p>
      <w:pPr>
        <w:pStyle w:val="BodyText"/>
      </w:pPr>
      <w:r>
        <w:t xml:space="preserve">Respectfully submitted,</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Internship Application Letter - Kyoto, Japan</dc:title>
  <dc:creator/>
  <dc:language>en</dc:language>
  <cp:keywords/>
  <dcterms:created xsi:type="dcterms:W3CDTF">2026-07-21T11:26:02Z</dcterms:created>
  <dcterms:modified xsi:type="dcterms:W3CDTF">2026-07-21T11:26:02Z</dcterms:modified>
</cp:coreProperties>
</file>

<file path=docProps/custom.xml><?xml version="1.0" encoding="utf-8"?>
<Properties xmlns="http://schemas.openxmlformats.org/officeDocument/2006/custom-properties" xmlns:vt="http://schemas.openxmlformats.org/officeDocument/2006/docPropsVTypes"/>
</file>